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54B2" w:rsidRPr="003654B2" w:rsidRDefault="003654B2" w:rsidP="003654B2">
      <w:r w:rsidRPr="003654B2">
        <w:rPr>
          <w:b/>
          <w:sz w:val="28"/>
          <w:szCs w:val="28"/>
        </w:rPr>
        <w:t>ДНЕВНИК ЧИТАЊА</w:t>
      </w:r>
      <w:r>
        <w:t xml:space="preserve"> </w:t>
      </w:r>
      <w:r w:rsidRPr="003654B2">
        <w:t>ЗА</w:t>
      </w:r>
    </w:p>
    <w:p w:rsidR="003654B2" w:rsidRPr="003654B2" w:rsidRDefault="003654B2" w:rsidP="003654B2">
      <w:r w:rsidRPr="003654B2">
        <w:t>___________________________(</w:t>
      </w:r>
      <w:r w:rsidR="00CB2F5C">
        <w:rPr>
          <w:lang w:val="sr-Cyrl-RS"/>
        </w:rPr>
        <w:t xml:space="preserve">ТВОЈЕ </w:t>
      </w:r>
      <w:r w:rsidRPr="003654B2">
        <w:t>ИМЕ)                                         ДАТУМ_______________</w:t>
      </w:r>
    </w:p>
    <w:p w:rsidR="003654B2" w:rsidRPr="003654B2" w:rsidRDefault="003654B2" w:rsidP="003654B2"/>
    <w:p w:rsidR="003654B2" w:rsidRPr="003654B2" w:rsidRDefault="003654B2" w:rsidP="003654B2">
      <w:pPr>
        <w:pStyle w:val="ListParagraph"/>
        <w:numPr>
          <w:ilvl w:val="0"/>
          <w:numId w:val="1"/>
        </w:numPr>
      </w:pPr>
      <w:r w:rsidRPr="003654B2">
        <w:rPr>
          <w:b/>
        </w:rPr>
        <w:t>НАСЛОВ КЊИГЕ КОЈУ ЧИТАШ</w:t>
      </w:r>
      <w:r w:rsidRPr="003654B2">
        <w:t xml:space="preserve"> ( И АУТОР)____________________________________</w:t>
      </w:r>
    </w:p>
    <w:p w:rsidR="003654B2" w:rsidRDefault="003654B2" w:rsidP="003654B2">
      <w:pPr>
        <w:pStyle w:val="ListParagraph"/>
        <w:numPr>
          <w:ilvl w:val="0"/>
          <w:numId w:val="1"/>
        </w:numPr>
      </w:pPr>
      <w:r w:rsidRPr="003654B2">
        <w:rPr>
          <w:b/>
        </w:rPr>
        <w:t>ЗАШТО СИ ОДАБРАО БАШ ТУ КЊИГУ</w:t>
      </w:r>
      <w:r w:rsidRPr="003654B2">
        <w:t>_______________________________________</w:t>
      </w:r>
    </w:p>
    <w:p w:rsidR="000761ED" w:rsidRDefault="000761ED" w:rsidP="000761ED">
      <w:pPr>
        <w:pStyle w:val="ListParagraph"/>
        <w:rPr>
          <w:lang w:val="sr-Cyrl-RS"/>
        </w:rPr>
      </w:pPr>
      <w:r w:rsidRPr="000761ED">
        <w:rPr>
          <w:lang w:val="sr-Cyrl-RS"/>
        </w:rPr>
        <w:t>_______________________________________________________________________</w:t>
      </w:r>
    </w:p>
    <w:p w:rsidR="000761ED" w:rsidRPr="000761ED" w:rsidRDefault="000761ED" w:rsidP="000761ED">
      <w:pPr>
        <w:pStyle w:val="ListParagraph"/>
        <w:rPr>
          <w:lang w:val="sr-Cyrl-RS"/>
        </w:rPr>
      </w:pPr>
      <w:r>
        <w:rPr>
          <w:lang w:val="sr-Cyrl-RS"/>
        </w:rPr>
        <w:t>_______________________________________________________________________</w:t>
      </w:r>
    </w:p>
    <w:p w:rsidR="003654B2" w:rsidRPr="003654B2" w:rsidRDefault="003654B2" w:rsidP="003654B2">
      <w:pPr>
        <w:pStyle w:val="ListParagraph"/>
        <w:numPr>
          <w:ilvl w:val="0"/>
          <w:numId w:val="1"/>
        </w:numPr>
      </w:pPr>
      <w:r w:rsidRPr="003654B2">
        <w:rPr>
          <w:b/>
        </w:rPr>
        <w:t xml:space="preserve">ИСПРИЧАЈ ПРИЧУ (ИЛИ САДРЖАЈ КЊИГЕ) У НЕКОЛИКО </w:t>
      </w:r>
      <w:r w:rsidRPr="003654B2">
        <w:rPr>
          <w:b/>
          <w:lang w:val="sr-Cyrl-RS"/>
        </w:rPr>
        <w:t>РЕЧЕНИЦА</w:t>
      </w:r>
      <w:r w:rsidRPr="003654B2">
        <w:rPr>
          <w:lang w:val="sr-Cyrl-RS"/>
        </w:rPr>
        <w:t xml:space="preserve"> _______________________________________________________________________</w:t>
      </w:r>
    </w:p>
    <w:p w:rsidR="003654B2" w:rsidRDefault="003654B2" w:rsidP="003654B2">
      <w:pPr>
        <w:pStyle w:val="ListParagraph"/>
        <w:rPr>
          <w:lang w:val="sr-Cyrl-RS"/>
        </w:rPr>
      </w:pPr>
      <w:r w:rsidRPr="003654B2">
        <w:rPr>
          <w:lang w:val="sr-Cyrl-RS"/>
        </w:rPr>
        <w:t>_______________________________________________________________________</w:t>
      </w:r>
    </w:p>
    <w:p w:rsidR="000761ED" w:rsidRPr="003654B2" w:rsidRDefault="000761ED" w:rsidP="003654B2">
      <w:pPr>
        <w:pStyle w:val="ListParagraph"/>
        <w:rPr>
          <w:lang w:val="sr-Cyrl-RS"/>
        </w:rPr>
      </w:pPr>
      <w:r>
        <w:rPr>
          <w:lang w:val="sr-Cyrl-RS"/>
        </w:rPr>
        <w:t>_______________________________________________________________________</w:t>
      </w:r>
    </w:p>
    <w:p w:rsidR="003654B2" w:rsidRPr="003654B2" w:rsidRDefault="003654B2" w:rsidP="003654B2">
      <w:pPr>
        <w:pStyle w:val="ListParagraph"/>
        <w:numPr>
          <w:ilvl w:val="0"/>
          <w:numId w:val="4"/>
        </w:numPr>
      </w:pPr>
      <w:r w:rsidRPr="003654B2">
        <w:rPr>
          <w:b/>
        </w:rPr>
        <w:t>ОДАБЕРИ ДЕО КОЈИ БИ ВОЛЕО ДА ПРОЧИТАШ СВОМ ДРУГУ</w:t>
      </w:r>
      <w:r w:rsidR="00CB2F5C">
        <w:rPr>
          <w:b/>
          <w:lang w:val="sr-Cyrl-RS"/>
        </w:rPr>
        <w:t xml:space="preserve">/ДРУГАРИЦИ </w:t>
      </w:r>
      <w:r w:rsidRPr="003654B2">
        <w:rPr>
          <w:lang w:val="sr-Cyrl-RS"/>
        </w:rPr>
        <w:t>____________________</w:t>
      </w:r>
      <w:r w:rsidR="00CB2F5C">
        <w:rPr>
          <w:lang w:val="sr-Cyrl-RS"/>
        </w:rPr>
        <w:t>___________________________________________________</w:t>
      </w:r>
    </w:p>
    <w:p w:rsidR="003654B2" w:rsidRPr="003654B2" w:rsidRDefault="003654B2" w:rsidP="003654B2">
      <w:pPr>
        <w:pStyle w:val="ListParagraph"/>
        <w:rPr>
          <w:lang w:val="sr-Cyrl-RS"/>
        </w:rPr>
      </w:pPr>
      <w:r w:rsidRPr="003654B2">
        <w:rPr>
          <w:lang w:val="sr-Cyrl-RS"/>
        </w:rPr>
        <w:t>_______________________________________________________________________</w:t>
      </w:r>
    </w:p>
    <w:p w:rsidR="003654B2" w:rsidRPr="003654B2" w:rsidRDefault="003654B2" w:rsidP="003654B2">
      <w:pPr>
        <w:pStyle w:val="ListParagraph"/>
        <w:rPr>
          <w:lang w:val="sr-Cyrl-RS"/>
        </w:rPr>
      </w:pPr>
      <w:r w:rsidRPr="003654B2">
        <w:rPr>
          <w:lang w:val="sr-Cyrl-RS"/>
        </w:rPr>
        <w:t>_______________________________________________________________________</w:t>
      </w:r>
    </w:p>
    <w:p w:rsidR="007119D7" w:rsidRPr="003654B2" w:rsidRDefault="003654B2" w:rsidP="003654B2">
      <w:pPr>
        <w:pStyle w:val="ListParagraph"/>
        <w:numPr>
          <w:ilvl w:val="0"/>
          <w:numId w:val="4"/>
        </w:numPr>
      </w:pPr>
      <w:r w:rsidRPr="003654B2">
        <w:rPr>
          <w:b/>
        </w:rPr>
        <w:t>ШТА СИ ПОЖЕЛЕО ДА УРАДИШ КАДА СИ ПРОЧИТАО КЊИГУ</w:t>
      </w:r>
      <w:r w:rsidR="00272459">
        <w:t xml:space="preserve"> (ИЛУСТРУЈЕШ </w:t>
      </w:r>
      <w:r w:rsidR="000761ED">
        <w:rPr>
          <w:lang w:val="sr-Cyrl-RS"/>
        </w:rPr>
        <w:t>НАЈЗАНИМЉИВИЈИ</w:t>
      </w:r>
      <w:r w:rsidR="00CB2F5C">
        <w:t xml:space="preserve"> </w:t>
      </w:r>
      <w:r w:rsidR="00CB2F5C">
        <w:rPr>
          <w:lang w:val="sr-Cyrl-RS"/>
        </w:rPr>
        <w:t>ДЕО</w:t>
      </w:r>
      <w:r w:rsidR="00272459">
        <w:t xml:space="preserve"> КЊИГЕ</w:t>
      </w:r>
      <w:r w:rsidR="000761ED">
        <w:t>,НАПИШЕШ ПИСМО АУТОРУ ИЛИ</w:t>
      </w:r>
      <w:r w:rsidRPr="003654B2">
        <w:rPr>
          <w:lang w:val="sr-Cyrl-RS"/>
        </w:rPr>
        <w:t xml:space="preserve"> </w:t>
      </w:r>
      <w:r w:rsidRPr="003654B2">
        <w:t>ГЛАВНОМ ЈУНАКУ,</w:t>
      </w:r>
      <w:r w:rsidRPr="003654B2">
        <w:rPr>
          <w:lang w:val="sr-Cyrl-RS"/>
        </w:rPr>
        <w:t xml:space="preserve"> </w:t>
      </w:r>
      <w:r w:rsidRPr="003654B2">
        <w:t>ПОТРАЖИШ У БИБЛИОТЕЦИ ДРУГЕ КЊИГЕ ИСТОГ  АУТОРА...)-___________________________________________</w:t>
      </w:r>
      <w:r w:rsidR="000761ED">
        <w:t>____________________________</w:t>
      </w:r>
    </w:p>
    <w:p w:rsidR="003654B2" w:rsidRPr="003654B2" w:rsidRDefault="003654B2" w:rsidP="003654B2">
      <w:pPr>
        <w:pStyle w:val="ListParagraph"/>
        <w:rPr>
          <w:lang w:val="sr-Cyrl-RS"/>
        </w:rPr>
      </w:pPr>
      <w:r w:rsidRPr="003654B2">
        <w:rPr>
          <w:lang w:val="sr-Cyrl-RS"/>
        </w:rPr>
        <w:t>___________________________________________</w:t>
      </w:r>
      <w:r w:rsidR="000761ED">
        <w:rPr>
          <w:lang w:val="sr-Cyrl-RS"/>
        </w:rPr>
        <w:t>____________________________</w:t>
      </w:r>
      <w:bookmarkStart w:id="0" w:name="_GoBack"/>
      <w:bookmarkEnd w:id="0"/>
    </w:p>
    <w:sectPr w:rsidR="003654B2" w:rsidRPr="003654B2"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544F18"/>
    <w:multiLevelType w:val="hybridMultilevel"/>
    <w:tmpl w:val="51188EBC"/>
    <w:lvl w:ilvl="0" w:tplc="E6FCF1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4E8C"/>
    <w:multiLevelType w:val="hybridMultilevel"/>
    <w:tmpl w:val="08C4A0EE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B3890"/>
    <w:multiLevelType w:val="hybridMultilevel"/>
    <w:tmpl w:val="B628D120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CCBDF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A282B"/>
    <w:multiLevelType w:val="hybridMultilevel"/>
    <w:tmpl w:val="594A03EC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NDIxNLc0NDCzNDZR0lEKTi0uzszPAykwrAUAp8hJTSwAAAA="/>
  </w:docVars>
  <w:rsids>
    <w:rsidRoot w:val="003654B2"/>
    <w:rsid w:val="000761ED"/>
    <w:rsid w:val="00272459"/>
    <w:rsid w:val="003654B2"/>
    <w:rsid w:val="007119D7"/>
    <w:rsid w:val="00CB2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ADCAAA5-D9BB-4DC0-8376-E785F6DA0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4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a</dc:creator>
  <cp:keywords/>
  <dc:description/>
  <cp:lastModifiedBy>sanda</cp:lastModifiedBy>
  <cp:revision>2</cp:revision>
  <dcterms:created xsi:type="dcterms:W3CDTF">2018-11-14T17:58:00Z</dcterms:created>
  <dcterms:modified xsi:type="dcterms:W3CDTF">2018-11-14T18:36:00Z</dcterms:modified>
</cp:coreProperties>
</file>